
<file path=[Content_Types].xml><?xml version="1.0" encoding="utf-8"?>
<Types xmlns="http://schemas.openxmlformats.org/package/2006/content-types">
  <Default Extension="tmp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F1A98F8" w14:textId="156D742C" w:rsidR="00802975" w:rsidRPr="002F04E2" w:rsidRDefault="00AA0E68" w:rsidP="002F04E2">
      <w:pPr>
        <w:jc w:val="center"/>
        <w:rPr>
          <w:rFonts w:ascii="Comic Sans MS" w:hAnsi="Comic Sans MS"/>
          <w:b/>
          <w:sz w:val="32"/>
          <w:szCs w:val="32"/>
          <w:u w:val="single"/>
        </w:rPr>
      </w:pPr>
      <w:bookmarkStart w:id="0" w:name="_GoBack"/>
      <w:bookmarkEnd w:id="0"/>
      <w:r>
        <w:rPr>
          <w:rFonts w:ascii="Comic Sans MS" w:hAnsi="Comic Sans MS"/>
          <w:b/>
          <w:sz w:val="32"/>
          <w:szCs w:val="32"/>
          <w:u w:val="single"/>
        </w:rPr>
        <w:t>06</w:t>
      </w:r>
      <w:r w:rsidR="006070D8" w:rsidRPr="002F04E2">
        <w:rPr>
          <w:rFonts w:ascii="Comic Sans MS" w:hAnsi="Comic Sans MS"/>
          <w:b/>
          <w:sz w:val="32"/>
          <w:szCs w:val="32"/>
          <w:u w:val="single"/>
        </w:rPr>
        <w:t>/0</w:t>
      </w:r>
      <w:r w:rsidR="002F04E2" w:rsidRPr="002F04E2">
        <w:rPr>
          <w:rFonts w:ascii="Comic Sans MS" w:hAnsi="Comic Sans MS"/>
          <w:b/>
          <w:sz w:val="32"/>
          <w:szCs w:val="32"/>
          <w:u w:val="single"/>
        </w:rPr>
        <w:t>7</w:t>
      </w:r>
      <w:r w:rsidR="006070D8" w:rsidRPr="002F04E2">
        <w:rPr>
          <w:rFonts w:ascii="Comic Sans MS" w:hAnsi="Comic Sans MS"/>
          <w:b/>
          <w:sz w:val="32"/>
          <w:szCs w:val="32"/>
          <w:u w:val="single"/>
        </w:rPr>
        <w:t>/18 Reception Maths Home Learning</w:t>
      </w:r>
    </w:p>
    <w:p w14:paraId="2546E9DA" w14:textId="519688E6" w:rsidR="00640B34" w:rsidRDefault="00640B34" w:rsidP="00640B34">
      <w:pPr>
        <w:rPr>
          <w:rFonts w:ascii="Comic Sans MS" w:hAnsi="Comic Sans MS"/>
          <w:b/>
          <w:sz w:val="32"/>
          <w:szCs w:val="32"/>
          <w:u w:val="single"/>
        </w:rPr>
      </w:pPr>
      <w:r w:rsidRPr="002F04E2">
        <w:rPr>
          <w:rFonts w:ascii="Comic Sans MS" w:hAnsi="Comic Sans MS"/>
          <w:b/>
          <w:sz w:val="32"/>
          <w:szCs w:val="32"/>
          <w:u w:val="single"/>
        </w:rPr>
        <w:t>Name:</w:t>
      </w:r>
      <w:r w:rsidR="00D027EB" w:rsidRPr="00D027EB">
        <w:rPr>
          <w:rFonts w:ascii="Comic Sans MS" w:hAnsi="Comic Sans MS"/>
        </w:rPr>
        <w:t xml:space="preserve"> </w:t>
      </w:r>
    </w:p>
    <w:p w14:paraId="032D0A86" w14:textId="70D560C7" w:rsidR="00D027EB" w:rsidRPr="00D027EB" w:rsidRDefault="00D027EB" w:rsidP="00640B34">
      <w:pPr>
        <w:rPr>
          <w:rFonts w:ascii="Comic Sans MS" w:hAnsi="Comic Sans MS"/>
        </w:rPr>
      </w:pPr>
      <w:r w:rsidRPr="00D027EB">
        <w:rPr>
          <w:rFonts w:ascii="Comic Sans MS" w:hAnsi="Comic Sans MS"/>
        </w:rPr>
        <w:t>This week</w:t>
      </w:r>
      <w:r>
        <w:rPr>
          <w:rFonts w:ascii="Comic Sans MS" w:hAnsi="Comic Sans MS"/>
        </w:rPr>
        <w:t xml:space="preserve"> in </w:t>
      </w:r>
      <w:r w:rsidR="00736FEC">
        <w:rPr>
          <w:rFonts w:ascii="Comic Sans MS" w:hAnsi="Comic Sans MS"/>
        </w:rPr>
        <w:t>M</w:t>
      </w:r>
      <w:r>
        <w:rPr>
          <w:rFonts w:ascii="Comic Sans MS" w:hAnsi="Comic Sans MS"/>
        </w:rPr>
        <w:t>aths</w:t>
      </w:r>
      <w:r w:rsidRPr="00D027EB">
        <w:rPr>
          <w:rFonts w:ascii="Comic Sans MS" w:hAnsi="Comic Sans MS"/>
        </w:rPr>
        <w:t xml:space="preserve"> we have been learning to count in 2s</w:t>
      </w:r>
      <w:r>
        <w:rPr>
          <w:rFonts w:ascii="Comic Sans MS" w:hAnsi="Comic Sans MS"/>
        </w:rPr>
        <w:t xml:space="preserve"> to 20.</w:t>
      </w:r>
    </w:p>
    <w:p w14:paraId="39633B93" w14:textId="7CF0780C" w:rsidR="006070D8" w:rsidRPr="002F04E2" w:rsidRDefault="006070D8" w:rsidP="006070D8">
      <w:pPr>
        <w:rPr>
          <w:rFonts w:ascii="Comic Sans MS" w:hAnsi="Comic Sans MS"/>
        </w:rPr>
      </w:pPr>
      <w:r w:rsidRPr="002F04E2">
        <w:rPr>
          <w:rFonts w:ascii="Comic Sans MS" w:hAnsi="Comic Sans MS"/>
          <w:b/>
          <w:u w:val="single"/>
        </w:rPr>
        <w:t>Support:</w:t>
      </w:r>
      <w:r w:rsidRPr="002F04E2">
        <w:rPr>
          <w:rFonts w:ascii="Comic Sans MS" w:hAnsi="Comic Sans MS"/>
          <w:u w:val="single"/>
        </w:rPr>
        <w:t xml:space="preserve"> </w:t>
      </w:r>
      <w:r w:rsidR="00D027EB">
        <w:rPr>
          <w:rFonts w:ascii="Comic Sans MS" w:hAnsi="Comic Sans MS"/>
        </w:rPr>
        <w:t xml:space="preserve">Help your child to complete the World Cup trophy dot to dot starting from 0. </w:t>
      </w:r>
      <w:r w:rsidR="00D027EB" w:rsidRPr="00D027EB">
        <w:rPr>
          <w:rFonts w:ascii="Comic Sans MS" w:hAnsi="Comic Sans MS"/>
          <w:noProof/>
        </w:rPr>
        <w:t>After they have completed the drawing</w:t>
      </w:r>
      <w:r w:rsidR="00D027EB">
        <w:rPr>
          <w:rFonts w:ascii="Comic Sans MS" w:hAnsi="Comic Sans MS"/>
          <w:noProof/>
        </w:rPr>
        <w:t xml:space="preserve">, </w:t>
      </w:r>
      <w:r w:rsidR="00D027EB" w:rsidRPr="00D027EB">
        <w:rPr>
          <w:rFonts w:ascii="Comic Sans MS" w:hAnsi="Comic Sans MS"/>
          <w:noProof/>
        </w:rPr>
        <w:t>ask your child to count the numbers in 2s.</w:t>
      </w:r>
      <w:r w:rsidR="00D027EB">
        <w:rPr>
          <w:rFonts w:ascii="Comic Sans MS" w:hAnsi="Comic Sans MS"/>
          <w:noProof/>
        </w:rPr>
        <w:t xml:space="preserve"> The trophy can be decorated and cut out.</w:t>
      </w:r>
    </w:p>
    <w:p w14:paraId="765A714C" w14:textId="18787623" w:rsidR="007D7728" w:rsidRDefault="007D7728" w:rsidP="006070D8">
      <w:pPr>
        <w:rPr>
          <w:rFonts w:ascii="Comic Sans MS" w:hAnsi="Comic Sans MS"/>
        </w:rPr>
      </w:pPr>
      <w:r w:rsidRPr="002F04E2">
        <w:rPr>
          <w:rFonts w:ascii="Comic Sans MS" w:hAnsi="Comic Sans MS"/>
          <w:b/>
          <w:u w:val="single"/>
        </w:rPr>
        <w:t>Challenge:</w:t>
      </w:r>
      <w:r w:rsidRPr="002F04E2">
        <w:rPr>
          <w:rFonts w:ascii="Comic Sans MS" w:hAnsi="Comic Sans MS"/>
        </w:rPr>
        <w:t xml:space="preserve"> </w:t>
      </w:r>
      <w:r w:rsidR="00736FEC">
        <w:rPr>
          <w:rFonts w:ascii="Comic Sans MS" w:hAnsi="Comic Sans MS"/>
        </w:rPr>
        <w:t>E</w:t>
      </w:r>
      <w:r w:rsidR="00D027EB">
        <w:rPr>
          <w:rFonts w:ascii="Comic Sans MS" w:hAnsi="Comic Sans MS"/>
        </w:rPr>
        <w:t xml:space="preserve">ncourage them to count in 2s beyond 20. You can also challenge them to count in 2s starting from number 1. To make it even more </w:t>
      </w:r>
      <w:r w:rsidR="00D027EB" w:rsidRPr="00D027EB">
        <w:rPr>
          <w:rFonts w:ascii="Comic Sans MS" w:hAnsi="Comic Sans MS"/>
          <w:noProof/>
        </w:rPr>
        <w:t>difficult</w:t>
      </w:r>
      <w:r w:rsidR="00D027EB">
        <w:rPr>
          <w:rFonts w:ascii="Comic Sans MS" w:hAnsi="Comic Sans MS"/>
          <w:noProof/>
        </w:rPr>
        <w:t>,</w:t>
      </w:r>
      <w:r w:rsidR="00D027EB">
        <w:rPr>
          <w:rFonts w:ascii="Comic Sans MS" w:hAnsi="Comic Sans MS"/>
        </w:rPr>
        <w:t xml:space="preserve"> your child can begin to count in 5s.</w:t>
      </w:r>
    </w:p>
    <w:p w14:paraId="6B1914C0" w14:textId="4D1AC648" w:rsidR="00D027EB" w:rsidRDefault="00D027EB" w:rsidP="006070D8">
      <w:pPr>
        <w:rPr>
          <w:rFonts w:ascii="Comic Sans MS" w:hAnsi="Comic Sans MS"/>
        </w:rPr>
      </w:pPr>
      <w:r w:rsidRPr="002F04E2">
        <w:rPr>
          <w:rFonts w:ascii="Comic Sans MS" w:hAnsi="Comic Sans MS"/>
          <w:noProof/>
          <w:lang w:eastAsia="en-GB"/>
        </w:rPr>
        <w:drawing>
          <wp:anchor distT="0" distB="0" distL="114300" distR="114300" simplePos="0" relativeHeight="251659264" behindDoc="0" locked="0" layoutInCell="1" allowOverlap="1" wp14:anchorId="39A7D82C" wp14:editId="17359FC9">
            <wp:simplePos x="0" y="0"/>
            <wp:positionH relativeFrom="margin">
              <wp:align>left</wp:align>
            </wp:positionH>
            <wp:positionV relativeFrom="paragraph">
              <wp:posOffset>89831</wp:posOffset>
            </wp:positionV>
            <wp:extent cx="5677786" cy="6831508"/>
            <wp:effectExtent l="0" t="0" r="0" b="762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040AD3B.tmp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77786" cy="68315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141DC49" w14:textId="46ACA8CC" w:rsidR="00D027EB" w:rsidRDefault="00D027EB" w:rsidP="006070D8">
      <w:pPr>
        <w:rPr>
          <w:rFonts w:ascii="Comic Sans MS" w:hAnsi="Comic Sans MS"/>
        </w:rPr>
      </w:pPr>
    </w:p>
    <w:p w14:paraId="68D47080" w14:textId="77777777" w:rsidR="00D027EB" w:rsidRPr="002F04E2" w:rsidRDefault="00D027EB" w:rsidP="006070D8">
      <w:pPr>
        <w:rPr>
          <w:rFonts w:ascii="Comic Sans MS" w:hAnsi="Comic Sans MS"/>
        </w:rPr>
      </w:pPr>
    </w:p>
    <w:p w14:paraId="04B68D3B" w14:textId="77777777" w:rsidR="002F04E2" w:rsidRDefault="002F04E2" w:rsidP="006070D8"/>
    <w:p w14:paraId="52E0BCD0" w14:textId="6B80F60C" w:rsidR="002F04E2" w:rsidRDefault="002F04E2" w:rsidP="006070D8"/>
    <w:p w14:paraId="45CC9A6F" w14:textId="288B4E38" w:rsidR="002F04E2" w:rsidRDefault="002F04E2" w:rsidP="006070D8"/>
    <w:p w14:paraId="1493E96F" w14:textId="27F18E90" w:rsidR="002F04E2" w:rsidRDefault="002F04E2" w:rsidP="006070D8"/>
    <w:p w14:paraId="0580AF25" w14:textId="77777777" w:rsidR="002F04E2" w:rsidRDefault="002F04E2" w:rsidP="006070D8"/>
    <w:p w14:paraId="07FC502C" w14:textId="77777777" w:rsidR="002F04E2" w:rsidRDefault="002F04E2" w:rsidP="006070D8"/>
    <w:p w14:paraId="08A1A43C" w14:textId="41125DBB" w:rsidR="002F04E2" w:rsidRDefault="002F04E2" w:rsidP="006070D8"/>
    <w:p w14:paraId="2444D435" w14:textId="77777777" w:rsidR="002F04E2" w:rsidRDefault="002F04E2" w:rsidP="006070D8"/>
    <w:p w14:paraId="792A189E" w14:textId="77777777" w:rsidR="002F04E2" w:rsidRDefault="002F04E2" w:rsidP="006070D8"/>
    <w:p w14:paraId="07FD8A48" w14:textId="038D7E0B" w:rsidR="002F04E2" w:rsidRDefault="002F04E2" w:rsidP="006070D8"/>
    <w:p w14:paraId="595D04F7" w14:textId="77777777" w:rsidR="002F04E2" w:rsidRDefault="002F04E2" w:rsidP="006070D8"/>
    <w:p w14:paraId="34100AF7" w14:textId="77777777" w:rsidR="002F04E2" w:rsidRDefault="002F04E2" w:rsidP="006070D8"/>
    <w:p w14:paraId="0D33A1D0" w14:textId="737FE760" w:rsidR="002F04E2" w:rsidRDefault="002F04E2" w:rsidP="006070D8"/>
    <w:p w14:paraId="1B0DF450" w14:textId="6C3CA0B1" w:rsidR="002F04E2" w:rsidRDefault="002F04E2" w:rsidP="006070D8"/>
    <w:p w14:paraId="33F32813" w14:textId="77777777" w:rsidR="002F04E2" w:rsidRDefault="002F04E2" w:rsidP="006070D8"/>
    <w:p w14:paraId="680C671B" w14:textId="77777777" w:rsidR="002F04E2" w:rsidRDefault="002F04E2" w:rsidP="006070D8"/>
    <w:p w14:paraId="254F6F08" w14:textId="77777777" w:rsidR="002F04E2" w:rsidRDefault="002F04E2" w:rsidP="006070D8"/>
    <w:p w14:paraId="43605676" w14:textId="77777777" w:rsidR="002F04E2" w:rsidRDefault="002F04E2" w:rsidP="006070D8"/>
    <w:p w14:paraId="2B0CFC65" w14:textId="77777777" w:rsidR="002F04E2" w:rsidRDefault="002F04E2" w:rsidP="006070D8"/>
    <w:p w14:paraId="033C57B8" w14:textId="77777777" w:rsidR="002F04E2" w:rsidRDefault="002F04E2" w:rsidP="006070D8"/>
    <w:p w14:paraId="73D94B87" w14:textId="77777777" w:rsidR="002F04E2" w:rsidRDefault="002F04E2" w:rsidP="006070D8"/>
    <w:p w14:paraId="3B027EC7" w14:textId="77777777" w:rsidR="002F04E2" w:rsidRDefault="002F04E2" w:rsidP="006070D8"/>
    <w:p w14:paraId="19189117" w14:textId="2343E2C2" w:rsidR="007D7728" w:rsidRPr="007D7728" w:rsidRDefault="007D7728" w:rsidP="006070D8"/>
    <w:sectPr w:rsidR="007D7728" w:rsidRPr="007D7728" w:rsidSect="00D027EB">
      <w:pgSz w:w="11906" w:h="16838"/>
      <w:pgMar w:top="709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4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zMLc0MjIxsDQwNLRU0lEKTi0uzszPAykwrgUALSvxsiwAAAA="/>
  </w:docVars>
  <w:rsids>
    <w:rsidRoot w:val="00F719FF"/>
    <w:rsid w:val="002F04E2"/>
    <w:rsid w:val="00351E22"/>
    <w:rsid w:val="006070D8"/>
    <w:rsid w:val="00640B34"/>
    <w:rsid w:val="00670CED"/>
    <w:rsid w:val="00736FEC"/>
    <w:rsid w:val="007D7728"/>
    <w:rsid w:val="00802975"/>
    <w:rsid w:val="00806877"/>
    <w:rsid w:val="008503AB"/>
    <w:rsid w:val="008805D0"/>
    <w:rsid w:val="00AA0E68"/>
    <w:rsid w:val="00AD0A4D"/>
    <w:rsid w:val="00BF47D3"/>
    <w:rsid w:val="00D027EB"/>
    <w:rsid w:val="00EB6816"/>
    <w:rsid w:val="00EC0B14"/>
    <w:rsid w:val="00F719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F519FB"/>
  <w15:chartTrackingRefBased/>
  <w15:docId w15:val="{AE967F05-9EB9-4684-9DC7-E7DB0330D8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D77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tm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9</Words>
  <Characters>454</Characters>
  <Application>Microsoft Office Word</Application>
  <DocSecurity>4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il Hooley</dc:creator>
  <cp:keywords/>
  <dc:description/>
  <cp:lastModifiedBy>Windows User</cp:lastModifiedBy>
  <cp:revision>2</cp:revision>
  <dcterms:created xsi:type="dcterms:W3CDTF">2018-07-06T08:22:00Z</dcterms:created>
  <dcterms:modified xsi:type="dcterms:W3CDTF">2018-07-06T08:22:00Z</dcterms:modified>
</cp:coreProperties>
</file>